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24E" w:rsidRDefault="00FD229B">
      <w:pPr>
        <w:pStyle w:val="Titel"/>
      </w:pPr>
      <w:r>
        <w:t>Monatsreporting MRE - Inselgruppe</w:t>
      </w:r>
    </w:p>
    <w:p w:rsidR="0040724E" w:rsidRDefault="00FD229B">
      <w:pPr>
        <w:pStyle w:val="Author"/>
      </w:pPr>
      <w:r>
        <w:t>Spitalhygiene</w:t>
      </w:r>
    </w:p>
    <w:p w:rsidR="0040724E" w:rsidRDefault="00FD229B">
      <w:pPr>
        <w:pStyle w:val="Datum"/>
      </w:pPr>
      <w:r>
        <w:t xml:space="preserve">Letztes update: </w:t>
      </w:r>
      <w:r>
        <w:rPr>
          <w:b/>
        </w:rPr>
        <w:t>04. November 2020</w:t>
      </w:r>
    </w:p>
    <w:p w:rsidR="0040724E" w:rsidRDefault="00FD229B">
      <w:pPr>
        <w:pStyle w:val="TableCaption"/>
      </w:pPr>
      <w:r>
        <w:t>Übersichtstabel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Übersichtstabelle"/>
      </w:tblPr>
      <w:tblGrid>
        <w:gridCol w:w="2637"/>
        <w:gridCol w:w="1776"/>
      </w:tblGrid>
      <w:tr w:rsidR="0040724E" w:rsidTr="00407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40724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verall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46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year (median [IQR]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8.0 [2017.0, 2019.0]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group (%)</w:t>
            </w:r>
          </w:p>
        </w:tc>
        <w:tc>
          <w:tcPr>
            <w:tcW w:w="0" w:type="auto"/>
          </w:tcPr>
          <w:p w:rsidR="0040724E" w:rsidRDefault="004072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4 ( 2.9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5 (23.3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Clostridium difficile 027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 ( 1.1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0 (13.9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92 (20.1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2 (16.0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Panresistente Gram negative Keime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 ( 0.7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8 (22.0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nosokomial (%)</w:t>
            </w:r>
          </w:p>
        </w:tc>
        <w:tc>
          <w:tcPr>
            <w:tcW w:w="0" w:type="auto"/>
          </w:tcPr>
          <w:p w:rsidR="0040724E" w:rsidRDefault="004072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73 (43.2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25 (55.2)</w:t>
            </w:r>
          </w:p>
        </w:tc>
      </w:tr>
      <w:tr w:rsidR="0040724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8 ( 1.6)</w:t>
            </w:r>
          </w:p>
        </w:tc>
      </w:tr>
    </w:tbl>
    <w:p w:rsidR="0040724E" w:rsidRDefault="00FD229B">
      <w:pPr>
        <w:pStyle w:val="berschrift1"/>
      </w:pPr>
      <w:bookmarkStart w:id="0" w:name="übersicht-stratifiziert-nach-jahren"/>
      <w:r>
        <w:lastRenderedPageBreak/>
        <w:t>Übersicht (stratifiziert nach Jahren)</w:t>
      </w:r>
      <w:bookmarkEnd w:id="0"/>
    </w:p>
    <w:p w:rsidR="0040724E" w:rsidRDefault="00FD229B">
      <w:pPr>
        <w:pStyle w:val="TableCaption"/>
      </w:pPr>
      <w:r>
        <w:t>Overview, stratified by year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Overview, stratified by year"/>
      </w:tblPr>
      <w:tblGrid>
        <w:gridCol w:w="2615"/>
        <w:gridCol w:w="1751"/>
        <w:gridCol w:w="1752"/>
        <w:gridCol w:w="1752"/>
        <w:gridCol w:w="1752"/>
      </w:tblGrid>
      <w:tr w:rsidR="0040724E" w:rsidTr="00407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40724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2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8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0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9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year (median [IQR]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.0 [2017.0, 2017.0]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8.0 [2018.0, 2018.0]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.0 [2019.0, 2019.0]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0.0 [2020.0, 2020.0]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group (%)</w:t>
            </w:r>
          </w:p>
        </w:tc>
        <w:tc>
          <w:tcPr>
            <w:tcW w:w="0" w:type="auto"/>
          </w:tcPr>
          <w:p w:rsidR="0040724E" w:rsidRDefault="004072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0724E" w:rsidRDefault="004072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0724E" w:rsidRDefault="004072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0724E" w:rsidRDefault="004072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 ( 4.6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 ( 1.9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 1.0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 ( 3.8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2 (34.4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2 (20.0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5 (25.4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6 (34.1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Clostridium difficile 027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 ( 4.2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 0.9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 0.0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 0.3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 (14.4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 ( 8.0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3 (13.5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7 (14.3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 (24.6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6 (13.1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2 (13.3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 (17.5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2 (16.4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 (10.0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 (10.9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4 (21.1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Panresistente Gram negative Keime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( 0.8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( 0.5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 ( 0.9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 0.8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 0.6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8 (45.5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2 (35.1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 ( 8.3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nosokomial (%)</w:t>
            </w:r>
          </w:p>
        </w:tc>
        <w:tc>
          <w:tcPr>
            <w:tcW w:w="0" w:type="auto"/>
          </w:tcPr>
          <w:p w:rsidR="0040724E" w:rsidRDefault="004072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0724E" w:rsidRDefault="004072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0724E" w:rsidRDefault="004072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0724E" w:rsidRDefault="004072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6 (33.2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7 (59.0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3 (48.3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 (36.6)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5 (65.0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7 (40.5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6 (51.6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9 (62.4)</w:t>
            </w:r>
          </w:p>
        </w:tc>
      </w:tr>
      <w:tr w:rsidR="0040724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 ( 1.8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 ( 0.5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 ( 0.1)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 ( 1.0)</w:t>
            </w:r>
          </w:p>
        </w:tc>
      </w:tr>
    </w:tbl>
    <w:p w:rsidR="0040724E" w:rsidRDefault="00FD229B">
      <w:pPr>
        <w:pStyle w:val="berschrift1"/>
      </w:pPr>
      <w:bookmarkStart w:id="1" w:name="esbl-bildner"/>
      <w:r>
        <w:lastRenderedPageBreak/>
        <w:t>ESBL-Bildner</w:t>
      </w:r>
      <w:bookmarkEnd w:id="1"/>
    </w:p>
    <w:p w:rsidR="0040724E" w:rsidRDefault="00FD229B">
      <w:pPr>
        <w:pStyle w:val="berschrift2"/>
      </w:pPr>
      <w:bookmarkStart w:id="2" w:name="esbl-bildner-erstbefunde-inselgruppe"/>
      <w:r>
        <w:t>ESBL-Bildner: Erstbefunde Inselgruppe</w:t>
      </w:r>
      <w:bookmarkEnd w:id="2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esbl-hist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Default="00FD229B">
      <w:pPr>
        <w:pStyle w:val="berschrift3"/>
      </w:pPr>
      <w:bookmarkStart w:id="3" w:name="new-page"/>
      <w:r>
        <w:lastRenderedPageBreak/>
        <w:t>new page</w:t>
      </w:r>
      <w:bookmarkEnd w:id="3"/>
    </w:p>
    <w:p w:rsidR="0040724E" w:rsidRDefault="00FD229B">
      <w:pPr>
        <w:pStyle w:val="berschrift2"/>
      </w:pPr>
      <w:bookmarkStart w:id="4" w:name="tabelle-esbl-bildner"/>
      <w:r>
        <w:t>Tabelle: ESBL-Bildner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1102"/>
        <w:gridCol w:w="1455"/>
        <w:gridCol w:w="1053"/>
      </w:tblGrid>
      <w:tr w:rsidR="0040724E" w:rsidTr="00407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bookmarkStart w:id="5" w:name="_GoBack"/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577F9E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577F9E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577F9E">
            <w:pPr>
              <w:pStyle w:val="Compact"/>
              <w:spacing w:before="0" w:after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</w:tbl>
    <w:p w:rsidR="0040724E" w:rsidRDefault="00FD229B">
      <w:pPr>
        <w:pStyle w:val="berschrift3"/>
      </w:pPr>
      <w:bookmarkStart w:id="6" w:name="new-page-1"/>
      <w:bookmarkEnd w:id="5"/>
      <w:r>
        <w:lastRenderedPageBreak/>
        <w:t>new page</w:t>
      </w:r>
      <w:bookmarkEnd w:id="6"/>
    </w:p>
    <w:p w:rsidR="0040724E" w:rsidRDefault="00FD229B">
      <w:pPr>
        <w:pStyle w:val="berschrift2"/>
      </w:pPr>
      <w:bookmarkStart w:id="7" w:name="esbl-bildner-trend-over-time"/>
      <w:r>
        <w:t>ESBL-Bildner, Trend over time</w:t>
      </w:r>
      <w:bookmarkEnd w:id="7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esbl-by-yea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Default="00FD229B">
      <w:pPr>
        <w:pStyle w:val="berschrift1"/>
      </w:pPr>
      <w:bookmarkStart w:id="8" w:name="mrsa"/>
      <w:r>
        <w:lastRenderedPageBreak/>
        <w:t>MRSA</w:t>
      </w:r>
      <w:bookmarkEnd w:id="8"/>
    </w:p>
    <w:p w:rsidR="0040724E" w:rsidRDefault="00FD229B">
      <w:pPr>
        <w:pStyle w:val="berschrift2"/>
      </w:pPr>
      <w:bookmarkStart w:id="9" w:name="mrsa-erstbefunde-inselgruppe"/>
      <w:r>
        <w:t>MRSA: Erstbefunde Inselgruppe</w:t>
      </w:r>
      <w:bookmarkEnd w:id="9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rsa-histo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Default="00FD229B">
      <w:pPr>
        <w:pStyle w:val="berschrift3"/>
      </w:pPr>
      <w:bookmarkStart w:id="10" w:name="new-page-2"/>
      <w:r>
        <w:lastRenderedPageBreak/>
        <w:t>new page</w:t>
      </w:r>
      <w:bookmarkEnd w:id="10"/>
    </w:p>
    <w:p w:rsidR="0040724E" w:rsidRDefault="00FD229B">
      <w:pPr>
        <w:pStyle w:val="berschrift2"/>
      </w:pPr>
      <w:bookmarkStart w:id="11" w:name="tabelle-mrsa"/>
      <w:r>
        <w:t>Tabelle: MRSA</w:t>
      </w:r>
      <w:bookmarkEnd w:id="1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741"/>
        <w:gridCol w:w="1455"/>
        <w:gridCol w:w="1053"/>
      </w:tblGrid>
      <w:tr w:rsidR="0040724E" w:rsidTr="00407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40724E" w:rsidRDefault="00FD229B">
      <w:pPr>
        <w:pStyle w:val="berschrift3"/>
      </w:pPr>
      <w:bookmarkStart w:id="12" w:name="new-page-3"/>
      <w:r>
        <w:lastRenderedPageBreak/>
        <w:t>new page</w:t>
      </w:r>
      <w:bookmarkEnd w:id="12"/>
    </w:p>
    <w:p w:rsidR="0040724E" w:rsidRDefault="00FD229B">
      <w:pPr>
        <w:pStyle w:val="berschrift2"/>
      </w:pPr>
      <w:bookmarkStart w:id="13" w:name="mrsa-trend-over-time"/>
      <w:r>
        <w:t>MRSA, Trend over time</w:t>
      </w:r>
      <w:bookmarkEnd w:id="13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rsa-by-yea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Pr="00BA239C" w:rsidRDefault="00FD229B">
      <w:pPr>
        <w:pStyle w:val="berschrift1"/>
        <w:rPr>
          <w:lang w:val="de-CH"/>
        </w:rPr>
      </w:pPr>
      <w:bookmarkStart w:id="14" w:name="panresistente-gram-negative-keime"/>
      <w:r w:rsidRPr="00BA239C">
        <w:rPr>
          <w:lang w:val="de-CH"/>
        </w:rPr>
        <w:lastRenderedPageBreak/>
        <w:t>Panresistente Gram-negative Keime</w:t>
      </w:r>
      <w:bookmarkEnd w:id="14"/>
    </w:p>
    <w:p w:rsidR="0040724E" w:rsidRPr="00BA239C" w:rsidRDefault="00FD229B">
      <w:pPr>
        <w:pStyle w:val="berschrift2"/>
        <w:rPr>
          <w:lang w:val="de-CH"/>
        </w:rPr>
      </w:pPr>
      <w:bookmarkStart w:id="15" w:name="X2da4eafe0f0891f7d43d95b5e3a2b77926bbcce"/>
      <w:r w:rsidRPr="00BA239C">
        <w:rPr>
          <w:lang w:val="de-CH"/>
        </w:rPr>
        <w:t>Panresistente Gram-negative Keime: Erstbefunde Inselgruppe (inkl. E. coli)</w:t>
      </w:r>
      <w:bookmarkEnd w:id="15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pan-by-year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Default="00FD229B">
      <w:pPr>
        <w:pStyle w:val="berschrift1"/>
      </w:pPr>
      <w:bookmarkStart w:id="16" w:name="multiresistente-gram-negative-keime"/>
      <w:r>
        <w:lastRenderedPageBreak/>
        <w:t>Multiresistente Gram negative Keime</w:t>
      </w:r>
      <w:bookmarkEnd w:id="16"/>
    </w:p>
    <w:p w:rsidR="0040724E" w:rsidRDefault="00FD229B">
      <w:pPr>
        <w:pStyle w:val="berschrift2"/>
      </w:pPr>
      <w:bookmarkStart w:id="17" w:name="Xf95d41cc1cdc92144a20dee2852ba5629e3335b"/>
      <w:r>
        <w:t>Multiresistente Gram negative Keime: Erstbefunde Inselgruppe (ohne E. coli)</w:t>
      </w:r>
      <w:bookmarkEnd w:id="17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dr-gram-neg-histo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Default="00FD229B">
      <w:pPr>
        <w:pStyle w:val="berschrift3"/>
      </w:pPr>
      <w:bookmarkStart w:id="18" w:name="new-page-4"/>
      <w:r>
        <w:lastRenderedPageBreak/>
        <w:t>new pag</w:t>
      </w:r>
      <w:r>
        <w:t>e</w:t>
      </w:r>
      <w:bookmarkEnd w:id="18"/>
    </w:p>
    <w:p w:rsidR="0040724E" w:rsidRDefault="00FD229B">
      <w:pPr>
        <w:pStyle w:val="berschrift2"/>
      </w:pPr>
      <w:bookmarkStart w:id="19" w:name="Xb18af5cd4a48f7deb51bed54a45761b0b702238"/>
      <w:r>
        <w:t>Tabelle: Multiresistente Gram negative Keime</w:t>
      </w:r>
      <w:bookmarkEnd w:id="1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2637"/>
        <w:gridCol w:w="1455"/>
        <w:gridCol w:w="1053"/>
      </w:tblGrid>
      <w:tr w:rsidR="0040724E" w:rsidTr="00407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40724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</w:tbl>
    <w:p w:rsidR="0040724E" w:rsidRDefault="00FD229B">
      <w:pPr>
        <w:pStyle w:val="berschrift3"/>
      </w:pPr>
      <w:bookmarkStart w:id="20" w:name="new-page-5"/>
      <w:r>
        <w:lastRenderedPageBreak/>
        <w:t>new page</w:t>
      </w:r>
      <w:bookmarkEnd w:id="20"/>
    </w:p>
    <w:p w:rsidR="0040724E" w:rsidRDefault="00FD229B">
      <w:pPr>
        <w:pStyle w:val="berschrift2"/>
      </w:pPr>
      <w:bookmarkStart w:id="21" w:name="Xb1b5a9377f62692f01f813e96f05fb84056570c"/>
      <w:r>
        <w:t>Multiresistente Gram negative Keime, Trend over time</w:t>
      </w:r>
      <w:bookmarkEnd w:id="21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dr-gram-neg-by-year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Pr="00577F9E" w:rsidRDefault="00FD229B">
      <w:pPr>
        <w:pStyle w:val="berschrift1"/>
        <w:rPr>
          <w:lang w:val="de-CH"/>
        </w:rPr>
      </w:pPr>
      <w:bookmarkStart w:id="22" w:name="vancomycin-resistente-enterkokokken-vre"/>
      <w:r w:rsidRPr="00577F9E">
        <w:rPr>
          <w:lang w:val="de-CH"/>
        </w:rPr>
        <w:lastRenderedPageBreak/>
        <w:t>Vancomycin resistente Enterkokokken (VRE)</w:t>
      </w:r>
      <w:bookmarkEnd w:id="22"/>
    </w:p>
    <w:p w:rsidR="0040724E" w:rsidRPr="00577F9E" w:rsidRDefault="00FD229B">
      <w:pPr>
        <w:pStyle w:val="berschrift2"/>
        <w:rPr>
          <w:lang w:val="de-CH"/>
        </w:rPr>
      </w:pPr>
      <w:bookmarkStart w:id="23" w:name="vre-erstbefunde-inselgruppe"/>
      <w:r w:rsidRPr="00577F9E">
        <w:rPr>
          <w:lang w:val="de-CH"/>
        </w:rPr>
        <w:t>VRE: Erstbefunde Inselgruppe</w:t>
      </w:r>
      <w:bookmarkEnd w:id="23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vre-hist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Default="00FD229B">
      <w:pPr>
        <w:pStyle w:val="berschrift3"/>
      </w:pPr>
      <w:bookmarkStart w:id="24" w:name="new-page-6"/>
      <w:r>
        <w:lastRenderedPageBreak/>
        <w:t>new page</w:t>
      </w:r>
      <w:bookmarkEnd w:id="24"/>
    </w:p>
    <w:p w:rsidR="0040724E" w:rsidRDefault="00FD229B">
      <w:pPr>
        <w:pStyle w:val="berschrift2"/>
      </w:pPr>
      <w:bookmarkStart w:id="25" w:name="tabelle-vre"/>
      <w:r>
        <w:t>Tabelle: VRE</w:t>
      </w:r>
      <w:bookmarkEnd w:id="2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741"/>
        <w:gridCol w:w="1455"/>
        <w:gridCol w:w="1053"/>
      </w:tblGrid>
      <w:tr w:rsidR="0040724E" w:rsidTr="00407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40724E" w:rsidRDefault="00FD229B">
      <w:pPr>
        <w:pStyle w:val="berschrift3"/>
      </w:pPr>
      <w:bookmarkStart w:id="26" w:name="new-page-7"/>
      <w:r>
        <w:lastRenderedPageBreak/>
        <w:t>new page</w:t>
      </w:r>
      <w:bookmarkEnd w:id="26"/>
    </w:p>
    <w:p w:rsidR="0040724E" w:rsidRDefault="00FD229B">
      <w:pPr>
        <w:pStyle w:val="berschrift2"/>
      </w:pPr>
      <w:bookmarkStart w:id="27" w:name="vre-trend-over-time"/>
      <w:r>
        <w:t>VRE, Trend over time</w:t>
      </w:r>
      <w:bookmarkEnd w:id="27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vre-by-year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Default="00FD229B">
      <w:pPr>
        <w:pStyle w:val="berschrift1"/>
      </w:pPr>
      <w:bookmarkStart w:id="28" w:name="carbapenemasebildner"/>
      <w:r>
        <w:lastRenderedPageBreak/>
        <w:t>Carbapenemasebildner</w:t>
      </w:r>
      <w:bookmarkEnd w:id="28"/>
    </w:p>
    <w:p w:rsidR="0040724E" w:rsidRDefault="00FD229B">
      <w:pPr>
        <w:pStyle w:val="berschrift2"/>
      </w:pPr>
      <w:bookmarkStart w:id="29" w:name="X76c4c6932026c4dc78c9aeaff04bbc769c55a7e"/>
      <w:r>
        <w:t>Carbapenemasebildner: Erstbefunde Inselgruppe (inkl. E. coli)</w:t>
      </w:r>
      <w:bookmarkEnd w:id="29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arbapenemase-histo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Default="00FD229B">
      <w:pPr>
        <w:pStyle w:val="berschrift3"/>
      </w:pPr>
      <w:bookmarkStart w:id="30" w:name="new-page-8"/>
      <w:r>
        <w:lastRenderedPageBreak/>
        <w:t>new page</w:t>
      </w:r>
      <w:bookmarkEnd w:id="30"/>
    </w:p>
    <w:p w:rsidR="0040724E" w:rsidRDefault="00FD229B">
      <w:pPr>
        <w:pStyle w:val="berschrift2"/>
      </w:pPr>
      <w:bookmarkStart w:id="31" w:name="tabelle-carbapenemasebildner"/>
      <w:r>
        <w:t>Tabelle: Carbapenemasebildner</w:t>
      </w:r>
      <w:bookmarkEnd w:id="3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1751"/>
        <w:gridCol w:w="1455"/>
        <w:gridCol w:w="1053"/>
      </w:tblGrid>
      <w:tr w:rsidR="0040724E" w:rsidTr="00407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40724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40724E" w:rsidRDefault="00FD229B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40724E" w:rsidRDefault="00FD229B">
      <w:pPr>
        <w:pStyle w:val="berschrift3"/>
      </w:pPr>
      <w:bookmarkStart w:id="32" w:name="new-page-9"/>
      <w:r>
        <w:lastRenderedPageBreak/>
        <w:t>new page</w:t>
      </w:r>
      <w:bookmarkEnd w:id="32"/>
    </w:p>
    <w:p w:rsidR="0040724E" w:rsidRDefault="00FD229B">
      <w:pPr>
        <w:pStyle w:val="berschrift2"/>
      </w:pPr>
      <w:bookmarkStart w:id="33" w:name="carbapenemasebildner-trend-over-time"/>
      <w:r>
        <w:t>Carbapenemasebildner, Trend over time</w:t>
      </w:r>
      <w:bookmarkEnd w:id="33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arbapenemase-by-year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Pr="00577F9E" w:rsidRDefault="00FD229B">
      <w:pPr>
        <w:pStyle w:val="berschrift1"/>
        <w:rPr>
          <w:lang w:val="de-CH"/>
        </w:rPr>
      </w:pPr>
      <w:bookmarkStart w:id="34" w:name="clostridium-difficle"/>
      <w:r w:rsidRPr="00577F9E">
        <w:rPr>
          <w:lang w:val="de-CH"/>
        </w:rPr>
        <w:lastRenderedPageBreak/>
        <w:t>Clostridium difficle</w:t>
      </w:r>
      <w:bookmarkEnd w:id="34"/>
    </w:p>
    <w:p w:rsidR="0040724E" w:rsidRPr="00577F9E" w:rsidRDefault="00FD229B">
      <w:pPr>
        <w:pStyle w:val="berschrift2"/>
        <w:rPr>
          <w:lang w:val="de-CH"/>
        </w:rPr>
      </w:pPr>
      <w:bookmarkStart w:id="35" w:name="Xf6000d24b8a0d825f6751862cd0ceec3a0eecfa"/>
      <w:r w:rsidRPr="00577F9E">
        <w:rPr>
          <w:lang w:val="de-CH"/>
        </w:rPr>
        <w:t>Clostridium difficle: Erstbefunde Inselgruppe (ohne GT 027)</w:t>
      </w:r>
      <w:bookmarkEnd w:id="35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histo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Default="00FD229B">
      <w:pPr>
        <w:pStyle w:val="berschrift3"/>
      </w:pPr>
      <w:bookmarkStart w:id="36" w:name="new-page-10"/>
      <w:r>
        <w:lastRenderedPageBreak/>
        <w:t>new page</w:t>
      </w:r>
      <w:bookmarkEnd w:id="36"/>
    </w:p>
    <w:p w:rsidR="0040724E" w:rsidRDefault="00FD229B">
      <w:pPr>
        <w:pStyle w:val="berschrift2"/>
      </w:pPr>
      <w:bookmarkStart w:id="37" w:name="tabelle-clostridium-difficle"/>
      <w:r>
        <w:t>Tabelle: Clostridium difficle</w:t>
      </w:r>
      <w:bookmarkEnd w:id="3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1447"/>
        <w:gridCol w:w="1455"/>
        <w:gridCol w:w="1053"/>
      </w:tblGrid>
      <w:tr w:rsidR="0040724E" w:rsidTr="004072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4072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40724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40724E" w:rsidRDefault="00FD229B" w:rsidP="00BA239C">
            <w:pPr>
              <w:pStyle w:val="Compact"/>
              <w:spacing w:before="0" w:after="0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</w:tbl>
    <w:p w:rsidR="0040724E" w:rsidRDefault="00FD229B">
      <w:pPr>
        <w:pStyle w:val="berschrift3"/>
      </w:pPr>
      <w:bookmarkStart w:id="38" w:name="new-page-11"/>
      <w:r>
        <w:lastRenderedPageBreak/>
        <w:t>new page</w:t>
      </w:r>
      <w:bookmarkEnd w:id="38"/>
    </w:p>
    <w:p w:rsidR="0040724E" w:rsidRDefault="00FD229B">
      <w:pPr>
        <w:pStyle w:val="berschrift2"/>
      </w:pPr>
      <w:bookmarkStart w:id="39" w:name="clostridium-difficle-trend-over-time"/>
      <w:r>
        <w:t>Clostridium difficle, Trend over time</w:t>
      </w:r>
      <w:bookmarkEnd w:id="39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by-year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724E" w:rsidRDefault="00FD229B">
      <w:pPr>
        <w:pStyle w:val="berschrift3"/>
      </w:pPr>
      <w:bookmarkStart w:id="40" w:name="new-page-12"/>
      <w:r>
        <w:lastRenderedPageBreak/>
        <w:t>new page</w:t>
      </w:r>
      <w:bookmarkEnd w:id="40"/>
    </w:p>
    <w:p w:rsidR="0040724E" w:rsidRDefault="00FD229B">
      <w:pPr>
        <w:pStyle w:val="berschrift2"/>
      </w:pPr>
      <w:bookmarkStart w:id="41" w:name="clostridium-difficle-genotyp-027"/>
      <w:r>
        <w:t>Clostridium difficle Genotyp 027</w:t>
      </w:r>
      <w:bookmarkEnd w:id="41"/>
    </w:p>
    <w:p w:rsidR="0040724E" w:rsidRDefault="00FD229B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027-by-year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0724E" w:rsidSect="00ED725B">
      <w:headerReference w:type="default" r:id="rId21"/>
      <w:footerReference w:type="even" r:id="rId22"/>
      <w:footerReference w:type="default" r:id="rId23"/>
      <w:pgSz w:w="12240" w:h="15840"/>
      <w:pgMar w:top="2012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229B" w:rsidRDefault="00FD229B">
      <w:pPr>
        <w:spacing w:after="0"/>
      </w:pPr>
      <w:r>
        <w:separator/>
      </w:r>
    </w:p>
  </w:endnote>
  <w:endnote w:type="continuationSeparator" w:id="0">
    <w:p w:rsidR="00FD229B" w:rsidRDefault="00FD22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ter Roman">
    <w:altName w:val="Cambria Math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2022888742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E12CBD" w:rsidRDefault="00FD229B" w:rsidP="00B91F56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E12CBD" w:rsidRDefault="00FD229B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  <w:rFonts w:ascii="Charter Roman" w:hAnsi="Charter Roman"/>
        <w:sz w:val="18"/>
        <w:szCs w:val="18"/>
      </w:rPr>
      <w:id w:val="1921605190"/>
      <w:docPartObj>
        <w:docPartGallery w:val="Page Numbers (Bottom of Page)"/>
        <w:docPartUnique/>
      </w:docPartObj>
    </w:sdtPr>
    <w:sdtEndPr>
      <w:rPr>
        <w:rStyle w:val="Seitenzahl"/>
        <w:sz w:val="10"/>
        <w:szCs w:val="10"/>
      </w:rPr>
    </w:sdtEndPr>
    <w:sdtContent>
      <w:p w:rsidR="00E12CBD" w:rsidRPr="002B0EF0" w:rsidRDefault="00FD229B" w:rsidP="00B91F56">
        <w:pPr>
          <w:pStyle w:val="Fuzeile"/>
          <w:framePr w:wrap="none" w:vAnchor="text" w:hAnchor="margin" w:xAlign="center" w:y="1"/>
          <w:rPr>
            <w:rStyle w:val="Seitenzahl"/>
            <w:rFonts w:ascii="Charter Roman" w:hAnsi="Charter Roman"/>
            <w:sz w:val="10"/>
            <w:szCs w:val="10"/>
          </w:rPr>
        </w:pP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begin"/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instrText xml:space="preserve"> PAGE </w:instrTex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separate"/>
        </w:r>
        <w:r w:rsidR="00577F9E">
          <w:rPr>
            <w:rStyle w:val="Seitenzahl"/>
            <w:rFonts w:ascii="Charter Roman" w:hAnsi="Charter Roman"/>
            <w:noProof/>
            <w:sz w:val="18"/>
            <w:szCs w:val="18"/>
          </w:rPr>
          <w:t>22</w: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end"/>
        </w:r>
      </w:p>
    </w:sdtContent>
  </w:sdt>
  <w:p w:rsidR="00E12CBD" w:rsidRPr="00E12CBD" w:rsidRDefault="00FD229B">
    <w:pPr>
      <w:pStyle w:val="Fuzeile"/>
      <w:rPr>
        <w:rFonts w:ascii="Charter Roman" w:hAnsi="Charter Roman"/>
        <w:sz w:val="16"/>
        <w:szCs w:val="16"/>
      </w:rPr>
    </w:pPr>
    <w:r w:rsidRPr="00E12CBD">
      <w:rPr>
        <w:rFonts w:ascii="Charter Roman" w:hAnsi="Charter Roman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229B" w:rsidRDefault="00FD229B">
      <w:r>
        <w:separator/>
      </w:r>
    </w:p>
  </w:footnote>
  <w:footnote w:type="continuationSeparator" w:id="0">
    <w:p w:rsidR="00FD229B" w:rsidRDefault="00FD22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0BD" w:rsidRDefault="00FD229B" w:rsidP="002730BD">
    <w:pPr>
      <w:pStyle w:val="Kopfzeile"/>
    </w:pPr>
    <w:r w:rsidRPr="00043BFA">
      <w:rPr>
        <w:rFonts w:ascii="Arial" w:eastAsia="Times New Roman" w:hAnsi="Arial" w:cs="Times New Roman"/>
        <w:noProof/>
        <w:lang w:val="de-CH" w:eastAsia="de-CH"/>
      </w:rPr>
      <w:drawing>
        <wp:inline distT="0" distB="0" distL="0" distR="0" wp14:anchorId="0238A24D" wp14:editId="51B7125A">
          <wp:extent cx="2110105" cy="367030"/>
          <wp:effectExtent l="0" t="0" r="0" b="0"/>
          <wp:docPr id="39" name="Grafik 39" descr="L:\Vorlagen\Vorlagen_Inselgruppe_2016\Insel-Vorlagehilfsdateien\2015_Insel_Gruppe_sw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 descr="L:\Vorlagen\Vorlagen_Inselgruppe_2016\Insel-Vorlagehilfsdateien\2015_Insel_Gruppe_s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81" t="6937" r="3593" b="64787"/>
                  <a:stretch>
                    <a:fillRect/>
                  </a:stretch>
                </pic:blipFill>
                <pic:spPr bwMode="auto">
                  <a:xfrm>
                    <a:off x="0" y="0"/>
                    <a:ext cx="2110105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30BD" w:rsidRDefault="00FD229B" w:rsidP="002730BD">
    <w:pPr>
      <w:pStyle w:val="Kopfzeile"/>
    </w:pPr>
  </w:p>
  <w:p w:rsidR="002730BD" w:rsidRPr="00B84523" w:rsidRDefault="00FD229B" w:rsidP="002730BD">
    <w:pPr>
      <w:pStyle w:val="Kopfzeile"/>
      <w:rPr>
        <w:rFonts w:ascii="Arial" w:hAnsi="Arial" w:cs="Arial"/>
        <w:b/>
      </w:rPr>
    </w:pPr>
    <w:r w:rsidRPr="00B84523">
      <w:rPr>
        <w:rFonts w:ascii="Arial" w:hAnsi="Arial" w:cs="Arial"/>
        <w:b/>
      </w:rPr>
      <w:t>Spitalhygiene</w:t>
    </w:r>
    <w:r w:rsidRPr="00B84523">
      <w:rPr>
        <w:rFonts w:ascii="Arial" w:hAnsi="Arial" w:cs="Arial"/>
        <w:b/>
      </w:rPr>
      <w:tab/>
    </w:r>
    <w:r w:rsidRPr="00B84523">
      <w:rPr>
        <w:rFonts w:ascii="Arial" w:hAnsi="Arial" w:cs="Arial"/>
        <w:b/>
      </w:rPr>
      <w:tab/>
      <w:t>Multiresistente Erreger</w:t>
    </w:r>
  </w:p>
  <w:p w:rsidR="00ED725B" w:rsidRPr="00043BFA" w:rsidRDefault="00FD229B" w:rsidP="00043BF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ECC9D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D400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A08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B4DB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68D9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CC3B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3CF1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AC93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89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58D2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2806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0724E"/>
    <w:rsid w:val="004E29B3"/>
    <w:rsid w:val="00577F9E"/>
    <w:rsid w:val="00590D07"/>
    <w:rsid w:val="00784D58"/>
    <w:rsid w:val="008D6863"/>
    <w:rsid w:val="00B86B75"/>
    <w:rsid w:val="00BA239C"/>
    <w:rsid w:val="00BC48D5"/>
    <w:rsid w:val="00C36279"/>
    <w:rsid w:val="00E315A3"/>
    <w:rsid w:val="00FD22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95887910-0484-4E5D-BAA6-404BED582A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637B9"/>
    <w:pPr>
      <w:keepNext/>
      <w:keepLines/>
      <w:pageBreakBefore/>
      <w:spacing w:before="240" w:after="240" w:line="298" w:lineRule="auto"/>
      <w:jc w:val="center"/>
      <w:outlineLvl w:val="0"/>
    </w:pPr>
    <w:rPr>
      <w:rFonts w:ascii="Charter Roman" w:eastAsiaTheme="majorEastAsia" w:hAnsi="Charter Roman" w:cstheme="majorBidi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232C98"/>
    <w:pPr>
      <w:keepNext/>
      <w:keepLines/>
      <w:spacing w:before="200" w:after="240"/>
      <w:jc w:val="center"/>
      <w:outlineLvl w:val="1"/>
    </w:pPr>
    <w:rPr>
      <w:rFonts w:ascii="Charter Roman" w:eastAsiaTheme="majorEastAsia" w:hAnsi="Charter Roman" w:cstheme="majorBidi"/>
      <w:iCs/>
    </w:rPr>
  </w:style>
  <w:style w:type="paragraph" w:styleId="berschrift3">
    <w:name w:val="heading 3"/>
    <w:basedOn w:val="Standard"/>
    <w:next w:val="Textkrper"/>
    <w:uiPriority w:val="9"/>
    <w:unhideWhenUsed/>
    <w:qFormat/>
    <w:rsid w:val="00C637B9"/>
    <w:pPr>
      <w:keepNext/>
      <w:keepLines/>
      <w:pageBreakBefore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FFFF" w:themeColor="background1"/>
      <w:sz w:val="2"/>
      <w:szCs w:val="2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4016A4"/>
    <w:pPr>
      <w:jc w:val="center"/>
    </w:p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A43F26"/>
    <w:pPr>
      <w:keepNext/>
      <w:keepLines/>
      <w:spacing w:before="480" w:after="240"/>
      <w:jc w:val="center"/>
    </w:pPr>
    <w:rPr>
      <w:rFonts w:ascii="Charter Roman" w:eastAsiaTheme="majorEastAsia" w:hAnsi="Charter Roman" w:cstheme="majorBidi"/>
      <w:b/>
      <w:bCs/>
      <w:sz w:val="44"/>
      <w:szCs w:val="44"/>
      <w:lang w:val="de-CH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3F26"/>
    <w:pPr>
      <w:keepNext/>
      <w:keepLines/>
      <w:spacing w:before="360" w:line="298" w:lineRule="auto"/>
      <w:jc w:val="center"/>
    </w:pPr>
    <w:rPr>
      <w:rFonts w:ascii="Charter Roman" w:hAnsi="Charter Roman"/>
      <w:sz w:val="32"/>
      <w:szCs w:val="32"/>
      <w:lang w:val="de-CH"/>
    </w:rPr>
  </w:style>
  <w:style w:type="paragraph" w:styleId="Datum">
    <w:name w:val="Date"/>
    <w:next w:val="Textkrper"/>
    <w:qFormat/>
    <w:rsid w:val="000A6841"/>
    <w:pPr>
      <w:keepNext/>
      <w:keepLines/>
      <w:jc w:val="center"/>
    </w:pPr>
    <w:rPr>
      <w:rFonts w:ascii="Charter Roman" w:hAnsi="Charter Roman"/>
      <w:iCs/>
      <w:lang w:val="de-CH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rsid w:val="001A5E7A"/>
    <w:pPr>
      <w:jc w:val="center"/>
    </w:pPr>
    <w:rPr>
      <w:rFonts w:ascii="Arial Narrow" w:hAnsi="Arial Narrow"/>
      <w:sz w:val="18"/>
      <w:szCs w:val="20"/>
      <w:lang w:val="de-CH" w:eastAsia="de-DE"/>
    </w:rPr>
    <w:tblPr>
      <w:jc w:val="center"/>
      <w:tblInd w:w="0" w:type="dxa"/>
      <w:tblCellMar>
        <w:top w:w="45" w:type="dxa"/>
        <w:left w:w="108" w:type="dxa"/>
        <w:bottom w:w="45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Arial Narrow" w:hAnsi="Arial Narrow"/>
        <w:b/>
        <w:i w:val="0"/>
        <w:sz w:val="18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510B8F"/>
    <w:pPr>
      <w:keepNext/>
      <w:spacing w:before="240" w:after="240" w:line="298" w:lineRule="auto"/>
      <w:jc w:val="center"/>
    </w:pPr>
    <w:rPr>
      <w:rFonts w:ascii="Charter Roman" w:hAnsi="Charter Roman"/>
      <w:b/>
      <w:bCs/>
      <w:i w:val="0"/>
    </w:r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ED725B"/>
  </w:style>
  <w:style w:type="paragraph" w:styleId="Fuzeile">
    <w:name w:val="footer"/>
    <w:basedOn w:val="Standard"/>
    <w:link w:val="Fu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ED725B"/>
  </w:style>
  <w:style w:type="character" w:styleId="Seitenzahl">
    <w:name w:val="page number"/>
    <w:basedOn w:val="Absatz-Standardschriftart"/>
    <w:semiHidden/>
    <w:unhideWhenUsed/>
    <w:rsid w:val="00E12CBD"/>
  </w:style>
  <w:style w:type="character" w:customStyle="1" w:styleId="TextkrperZchn">
    <w:name w:val="Textkörper Zchn"/>
    <w:basedOn w:val="Absatz-Standardschriftart"/>
    <w:link w:val="Textkrper"/>
    <w:rsid w:val="00A43F26"/>
  </w:style>
  <w:style w:type="paragraph" w:styleId="Sprechblasentext">
    <w:name w:val="Balloon Text"/>
    <w:basedOn w:val="Standard"/>
    <w:link w:val="SprechblasentextZchn"/>
    <w:semiHidden/>
    <w:unhideWhenUsed/>
    <w:rsid w:val="00043BF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043B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1167</Words>
  <Characters>7357</Characters>
  <Application>Microsoft Office Word</Application>
  <DocSecurity>0</DocSecurity>
  <Lines>61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natsreporting MRE - Inselgruppe</vt:lpstr>
    </vt:vector>
  </TitlesOfParts>
  <Company/>
  <LinksUpToDate>false</LinksUpToDate>
  <CharactersWithSpaces>8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tsreporting MRE - Inselgruppe</dc:title>
  <dc:creator>Spitalhygiene</dc:creator>
  <cp:keywords/>
  <cp:lastModifiedBy>Surial, Bernard</cp:lastModifiedBy>
  <cp:revision>3</cp:revision>
  <cp:lastPrinted>2020-11-04T12:17:00Z</cp:lastPrinted>
  <dcterms:created xsi:type="dcterms:W3CDTF">2020-11-04T12:17:00Z</dcterms:created>
  <dcterms:modified xsi:type="dcterms:W3CDTF">2020-11-04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etztes update: 04. Novem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